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dic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st Prevalence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st Prevalenc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st Prevalence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ghest Prevalenc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evalence 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evalence Ratio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estyle facto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smo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 (9.9 - 2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1 (39.9 - 7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alcohol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9 (41.1 - 5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1 (52.2 - 8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ge drin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 (2.5 - 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A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 (8.8 - 3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xercise in last 3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 (5.1 -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2 (25.8 - 5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ventive healthca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HIV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 (23.1 - 3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6 (54.2 - 8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flu vaccine in last 1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2 (46.8 - 5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4 (60.2 - 8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pneumonia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2 (46.3 - 5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1 (65.2 - 9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PI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0.0 -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 (5.4 - 3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routine checkup in last 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 (3.6 - 1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 (14.7 - 3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primary care prov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PI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 (3.6 - 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6 (33.4 - 6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condi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ina or coronary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 -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 (0.0 - 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att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0.0 -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 (0.0 - 1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 (0.0 - 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 (10.0 - 3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0.0 -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PI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 (3.3 - 2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time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 (3.1 - 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4 (18.2 - 4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 (0.6 - 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 (11.2 - 3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 (0.0 -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 (7.0 - 2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 -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PI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 (0.3 - 1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PI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 (8.0 - 1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 (18.6 - 4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weight or 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3 (45.6 - 5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2 (69.0 - 9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eral health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r or poor health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 (2.6 - 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 (32.9 - 5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physic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(0.2 - 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 (16.4 - 4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ment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 (2.5 - 1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 (17.6 - 4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abilit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on impair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Multi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0.0 -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 (5.8 - 2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wal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0.0 - 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 (16.1 - 4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 difficul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 (5.4 -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 (15.4 - 3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running err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-NH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 (0.0 -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AN-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 (13.3 - 3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dre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PI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 -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-Black-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 (3.7 - 2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3T22:44:10Z</dcterms:created>
  <dcterms:modified xsi:type="dcterms:W3CDTF">2025-04-23T22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